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第二小整数"/>
      <w:r>
        <w:t xml:space="preserve">2561 第二小整数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求n个整数中第二小的数。</w:t>
      </w:r>
      <w:r>
        <w:t xml:space="preserve"> </w:t>
      </w:r>
      <w:r>
        <w:t xml:space="preserve">每一个整数都独立看成一个数，比如，有三个数分别是1，1，3，那么，第二小的数就是1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包含多组测试数据。</w:t>
      </w:r>
      <w:r>
        <w:t xml:space="preserve"> </w:t>
      </w:r>
      <w:r>
        <w:t xml:space="preserve">输入的第一行是一个整数C，表示有C测试数据；</w:t>
      </w:r>
      <w:r>
        <w:t xml:space="preserve"> </w:t>
      </w:r>
      <w:r>
        <w:t xml:space="preserve">每组测试数据的第一行是一个整数n，表示本组测试数据有n个整数（2&lt;=n&lt;=10），接着一行是 n个整数 (每个数均小于100);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请为每组测试数据输出第二小的整数，每组输出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</w:t>
      </w:r>
      <w:r>
        <w:br w:type="textWrapping"/>
      </w:r>
      <w:r>
        <w:t xml:space="preserve">2</w:t>
      </w:r>
      <w:r>
        <w:br w:type="textWrapping"/>
      </w:r>
      <w:r>
        <w:t xml:space="preserve">1 2</w:t>
      </w:r>
      <w:r>
        <w:br w:type="textWrapping"/>
      </w:r>
      <w:r>
        <w:t xml:space="preserve">3</w:t>
      </w:r>
      <w:r>
        <w:br w:type="textWrapping"/>
      </w:r>
      <w:r>
        <w:t xml:space="preserve">1 1 3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2</w:t>
      </w:r>
      <w:r>
        <w:br w:type="textWrapping"/>
      </w:r>
      <w:r>
        <w:t xml:space="preserve">1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561 http://acm.hdu.edu.cn/showproblem.php?pid=2561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把这组数从小到大排序，输出排序后第二个数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i,p,h,w,n,j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!=EO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memset(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s))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t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s[i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h&lt;t;h++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t-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j++)</w:t>
      </w:r>
      <w:r>
        <w:br w:type="textWrapping"/>
      </w:r>
      <w:r>
        <w:rPr>
          <w:rStyle w:val="NormalTok"/>
        </w:rPr>
        <w:t xml:space="preserve">  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j]&gt;s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{w=s[j];s[j]=s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s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w;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7Z</dcterms:created>
  <dcterms:modified xsi:type="dcterms:W3CDTF">2020-03-12T09:36:57Z</dcterms:modified>
</cp:coreProperties>
</file>